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471D1" w14:textId="77E76FFD" w:rsidR="00E247F4" w:rsidRDefault="00E247F4" w:rsidP="003205B1">
      <w:r>
        <w:t>RABBIT SHOW ENTRY FORM</w:t>
      </w:r>
    </w:p>
    <w:p w14:paraId="248F3CD0" w14:textId="6B01DEF9" w:rsidR="00E247F4" w:rsidRDefault="005F5CB5" w:rsidP="00E247F4">
      <w:pPr>
        <w:jc w:val="center"/>
      </w:pPr>
      <w:proofErr w:type="spellStart"/>
      <w:r>
        <w:t>TRBA</w:t>
      </w:r>
      <w:proofErr w:type="spellEnd"/>
      <w:r>
        <w:t xml:space="preserve"> Fall Show</w:t>
      </w:r>
    </w:p>
    <w:p w14:paraId="1EED39E3" w14:textId="2842FD32" w:rsidR="007F4FBA" w:rsidRDefault="005F5CB5" w:rsidP="00E247F4">
      <w:pPr>
        <w:jc w:val="center"/>
      </w:pPr>
      <w:r>
        <w:t>December 1 &amp; 2</w:t>
      </w:r>
      <w:r w:rsidR="00E247F4">
        <w:t>, 202</w:t>
      </w:r>
      <w:r w:rsidR="00635B5E">
        <w:t>3</w:t>
      </w:r>
      <w:r w:rsidR="00E247F4">
        <w:t xml:space="preserve">    </w:t>
      </w:r>
      <w:r>
        <w:t>Killeen</w:t>
      </w:r>
      <w:r w:rsidR="00E247F4">
        <w:t>, Texas</w:t>
      </w:r>
    </w:p>
    <w:p w14:paraId="3FB0A193" w14:textId="2622D34B" w:rsidR="00D30F4E" w:rsidRDefault="003205B1" w:rsidP="00E247F4">
      <w:pPr>
        <w:jc w:val="center"/>
      </w:pPr>
      <w:r>
        <w:t>trba</w:t>
      </w:r>
      <w:r w:rsidR="00D30F4E">
        <w:t>.entry@yahoo.com</w:t>
      </w:r>
    </w:p>
    <w:p w14:paraId="71154485" w14:textId="02C7C1F5" w:rsidR="00E247F4" w:rsidRDefault="005F5CB5" w:rsidP="00E247F4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69BAD91" wp14:editId="607E3EE8">
            <wp:simplePos x="0" y="0"/>
            <wp:positionH relativeFrom="column">
              <wp:posOffset>4977130</wp:posOffset>
            </wp:positionH>
            <wp:positionV relativeFrom="paragraph">
              <wp:posOffset>209550</wp:posOffset>
            </wp:positionV>
            <wp:extent cx="1963420" cy="1252855"/>
            <wp:effectExtent l="0" t="0" r="0" b="4445"/>
            <wp:wrapTight wrapText="bothSides">
              <wp:wrapPolygon edited="0">
                <wp:start x="0" y="0"/>
                <wp:lineTo x="0" y="21348"/>
                <wp:lineTo x="21376" y="21348"/>
                <wp:lineTo x="21376" y="0"/>
                <wp:lineTo x="0" y="0"/>
              </wp:wrapPolygon>
            </wp:wrapTight>
            <wp:docPr id="514544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252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155"/>
        <w:gridCol w:w="5400"/>
      </w:tblGrid>
      <w:tr w:rsidR="00E247F4" w14:paraId="669C7653" w14:textId="77777777" w:rsidTr="00635B5E">
        <w:tc>
          <w:tcPr>
            <w:tcW w:w="2155" w:type="dxa"/>
          </w:tcPr>
          <w:p w14:paraId="0C8B8891" w14:textId="7467AE3A" w:rsidR="00E247F4" w:rsidRPr="00B96532" w:rsidRDefault="00E247F4" w:rsidP="00635B5E">
            <w:pPr>
              <w:jc w:val="right"/>
            </w:pPr>
            <w:r w:rsidRPr="00B96532">
              <w:t>Exhibitor Name:</w:t>
            </w:r>
          </w:p>
        </w:tc>
        <w:tc>
          <w:tcPr>
            <w:tcW w:w="5400" w:type="dxa"/>
          </w:tcPr>
          <w:p w14:paraId="6002CDC2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40D09C36" w14:textId="77777777" w:rsidTr="00635B5E">
        <w:tc>
          <w:tcPr>
            <w:tcW w:w="2155" w:type="dxa"/>
          </w:tcPr>
          <w:p w14:paraId="1B7428BE" w14:textId="4893CA80" w:rsidR="00E247F4" w:rsidRPr="00B96532" w:rsidRDefault="00E247F4" w:rsidP="00635B5E">
            <w:pPr>
              <w:jc w:val="right"/>
            </w:pPr>
            <w:r w:rsidRPr="00B96532">
              <w:t xml:space="preserve">E-mail Address: </w:t>
            </w:r>
          </w:p>
        </w:tc>
        <w:tc>
          <w:tcPr>
            <w:tcW w:w="5400" w:type="dxa"/>
          </w:tcPr>
          <w:p w14:paraId="524BCBA7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15E62038" w14:textId="77777777" w:rsidTr="00635B5E">
        <w:tc>
          <w:tcPr>
            <w:tcW w:w="2155" w:type="dxa"/>
          </w:tcPr>
          <w:p w14:paraId="1E059597" w14:textId="68CC6BD6" w:rsidR="00E247F4" w:rsidRPr="00B96532" w:rsidRDefault="00E247F4" w:rsidP="00635B5E">
            <w:pPr>
              <w:jc w:val="right"/>
            </w:pPr>
            <w:r w:rsidRPr="00B96532">
              <w:t xml:space="preserve">Phone Number: </w:t>
            </w:r>
          </w:p>
        </w:tc>
        <w:tc>
          <w:tcPr>
            <w:tcW w:w="5400" w:type="dxa"/>
          </w:tcPr>
          <w:p w14:paraId="574890C1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50C53525" w14:textId="77777777" w:rsidTr="00635B5E">
        <w:tc>
          <w:tcPr>
            <w:tcW w:w="2155" w:type="dxa"/>
          </w:tcPr>
          <w:p w14:paraId="386ED198" w14:textId="0551DAB2" w:rsidR="00E247F4" w:rsidRPr="00B96532" w:rsidRDefault="00E247F4" w:rsidP="00635B5E">
            <w:pPr>
              <w:jc w:val="right"/>
            </w:pPr>
            <w:r w:rsidRPr="00B96532">
              <w:t xml:space="preserve">Mailing Address: </w:t>
            </w:r>
          </w:p>
        </w:tc>
        <w:tc>
          <w:tcPr>
            <w:tcW w:w="5400" w:type="dxa"/>
          </w:tcPr>
          <w:p w14:paraId="0E6B987A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7700423B" w14:textId="77777777" w:rsidTr="00635B5E">
        <w:tc>
          <w:tcPr>
            <w:tcW w:w="2155" w:type="dxa"/>
          </w:tcPr>
          <w:p w14:paraId="3894A874" w14:textId="303F8BFF" w:rsidR="00E247F4" w:rsidRPr="00B96532" w:rsidRDefault="00E247F4" w:rsidP="00635B5E">
            <w:pPr>
              <w:jc w:val="right"/>
            </w:pPr>
            <w:r w:rsidRPr="00B96532">
              <w:t>City / State / Zip:</w:t>
            </w:r>
          </w:p>
        </w:tc>
        <w:tc>
          <w:tcPr>
            <w:tcW w:w="5400" w:type="dxa"/>
          </w:tcPr>
          <w:p w14:paraId="3A0F4614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386EBB99" w14:textId="77777777" w:rsidTr="00635B5E">
        <w:tc>
          <w:tcPr>
            <w:tcW w:w="2155" w:type="dxa"/>
          </w:tcPr>
          <w:p w14:paraId="72BBB8C4" w14:textId="7A0A1264" w:rsidR="00E247F4" w:rsidRPr="00B96532" w:rsidRDefault="00E247F4" w:rsidP="00635B5E">
            <w:pPr>
              <w:jc w:val="right"/>
            </w:pPr>
            <w:r w:rsidRPr="00B96532">
              <w:t>OPEN OR YOUTH:</w:t>
            </w:r>
          </w:p>
        </w:tc>
        <w:tc>
          <w:tcPr>
            <w:tcW w:w="5400" w:type="dxa"/>
          </w:tcPr>
          <w:p w14:paraId="26AC3B61" w14:textId="77777777" w:rsidR="00E247F4" w:rsidRPr="00B96532" w:rsidRDefault="00E247F4" w:rsidP="00635B5E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DB42F25" w14:textId="6CB8A611" w:rsidR="00E247F4" w:rsidRDefault="00635B5E" w:rsidP="00E247F4">
      <w:pPr>
        <w:jc w:val="center"/>
      </w:pPr>
      <w:r>
        <w:br w:type="textWrapping" w:clear="all"/>
      </w:r>
    </w:p>
    <w:p w14:paraId="7F78A320" w14:textId="3ADC47D0" w:rsidR="00E247F4" w:rsidRDefault="00E247F4" w:rsidP="00E247F4">
      <w:pPr>
        <w:jc w:val="center"/>
      </w:pPr>
      <w:r>
        <w:t>Entries not Marked Open or Youth will be entered in Open</w:t>
      </w:r>
    </w:p>
    <w:p w14:paraId="2FBBC636" w14:textId="35662177" w:rsidR="00E247F4" w:rsidRDefault="00E247F4" w:rsidP="00E247F4">
      <w:pPr>
        <w:jc w:val="center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9"/>
        <w:gridCol w:w="1856"/>
        <w:gridCol w:w="1780"/>
        <w:gridCol w:w="965"/>
        <w:gridCol w:w="835"/>
        <w:gridCol w:w="630"/>
        <w:gridCol w:w="810"/>
        <w:gridCol w:w="630"/>
        <w:gridCol w:w="720"/>
        <w:gridCol w:w="630"/>
        <w:gridCol w:w="720"/>
        <w:gridCol w:w="630"/>
      </w:tblGrid>
      <w:tr w:rsidR="00635B5E" w14:paraId="125014EA" w14:textId="77777777" w:rsidTr="00635B5E">
        <w:tc>
          <w:tcPr>
            <w:tcW w:w="499" w:type="dxa"/>
            <w:vAlign w:val="bottom"/>
          </w:tcPr>
          <w:p w14:paraId="46230736" w14:textId="6D6F1D36" w:rsidR="00635B5E" w:rsidRDefault="00635B5E" w:rsidP="00E247F4">
            <w:pPr>
              <w:jc w:val="center"/>
            </w:pPr>
            <w:r>
              <w:t>No</w:t>
            </w:r>
          </w:p>
        </w:tc>
        <w:tc>
          <w:tcPr>
            <w:tcW w:w="1856" w:type="dxa"/>
            <w:vAlign w:val="bottom"/>
          </w:tcPr>
          <w:p w14:paraId="48D87EA1" w14:textId="271A6743" w:rsidR="00635B5E" w:rsidRDefault="00635B5E" w:rsidP="00E247F4">
            <w:pPr>
              <w:jc w:val="center"/>
            </w:pPr>
            <w:r>
              <w:t>Tattoo</w:t>
            </w:r>
          </w:p>
        </w:tc>
        <w:tc>
          <w:tcPr>
            <w:tcW w:w="1780" w:type="dxa"/>
            <w:vAlign w:val="bottom"/>
          </w:tcPr>
          <w:p w14:paraId="347EC26D" w14:textId="3F2F501E" w:rsidR="00635B5E" w:rsidRDefault="00635B5E" w:rsidP="00E247F4">
            <w:pPr>
              <w:jc w:val="center"/>
            </w:pPr>
            <w:r>
              <w:t>Breed</w:t>
            </w:r>
          </w:p>
        </w:tc>
        <w:tc>
          <w:tcPr>
            <w:tcW w:w="965" w:type="dxa"/>
            <w:vAlign w:val="bottom"/>
          </w:tcPr>
          <w:p w14:paraId="7DF5A490" w14:textId="13ABD10F" w:rsidR="00635B5E" w:rsidRDefault="00635B5E" w:rsidP="00E247F4">
            <w:pPr>
              <w:jc w:val="center"/>
            </w:pPr>
            <w:r>
              <w:t>Variety</w:t>
            </w:r>
          </w:p>
        </w:tc>
        <w:tc>
          <w:tcPr>
            <w:tcW w:w="835" w:type="dxa"/>
            <w:vAlign w:val="bottom"/>
          </w:tcPr>
          <w:p w14:paraId="5A23E4C8" w14:textId="77777777" w:rsidR="00635B5E" w:rsidRDefault="00635B5E" w:rsidP="00E247F4">
            <w:pPr>
              <w:jc w:val="center"/>
            </w:pPr>
            <w:r>
              <w:t>Class</w:t>
            </w:r>
          </w:p>
          <w:p w14:paraId="53B727C4" w14:textId="5E6583C8" w:rsidR="00635B5E" w:rsidRDefault="00635B5E" w:rsidP="00E247F4">
            <w:pPr>
              <w:jc w:val="center"/>
            </w:pPr>
            <w:r>
              <w:t>Jr, Int, Sr</w:t>
            </w:r>
          </w:p>
        </w:tc>
        <w:tc>
          <w:tcPr>
            <w:tcW w:w="630" w:type="dxa"/>
            <w:vAlign w:val="bottom"/>
          </w:tcPr>
          <w:p w14:paraId="347D62FF" w14:textId="3FB648BE" w:rsidR="00635B5E" w:rsidRDefault="00635B5E" w:rsidP="00E247F4">
            <w:pPr>
              <w:jc w:val="center"/>
            </w:pPr>
            <w:r>
              <w:t>Sex</w:t>
            </w:r>
          </w:p>
        </w:tc>
        <w:tc>
          <w:tcPr>
            <w:tcW w:w="810" w:type="dxa"/>
            <w:vAlign w:val="bottom"/>
          </w:tcPr>
          <w:p w14:paraId="727F6E0A" w14:textId="2232EF1D" w:rsidR="00635B5E" w:rsidRDefault="00635B5E" w:rsidP="00E247F4">
            <w:pPr>
              <w:jc w:val="center"/>
            </w:pPr>
            <w:r>
              <w:t>Fri. Show A</w:t>
            </w:r>
          </w:p>
        </w:tc>
        <w:tc>
          <w:tcPr>
            <w:tcW w:w="630" w:type="dxa"/>
            <w:vAlign w:val="bottom"/>
          </w:tcPr>
          <w:p w14:paraId="296D4277" w14:textId="32649C85" w:rsidR="00635B5E" w:rsidRDefault="00635B5E" w:rsidP="00E247F4">
            <w:pPr>
              <w:jc w:val="center"/>
            </w:pPr>
            <w:r>
              <w:t>Sat AM</w:t>
            </w:r>
          </w:p>
          <w:p w14:paraId="1DAD64FB" w14:textId="5F9B9B35" w:rsidR="00635B5E" w:rsidRDefault="00635B5E" w:rsidP="00E247F4">
            <w:pPr>
              <w:jc w:val="center"/>
            </w:pPr>
            <w:r>
              <w:t>B</w:t>
            </w:r>
          </w:p>
        </w:tc>
        <w:tc>
          <w:tcPr>
            <w:tcW w:w="720" w:type="dxa"/>
            <w:vAlign w:val="bottom"/>
          </w:tcPr>
          <w:p w14:paraId="72F1CE83" w14:textId="4827D1C7" w:rsidR="00635B5E" w:rsidRDefault="00635B5E" w:rsidP="00E247F4">
            <w:pPr>
              <w:jc w:val="center"/>
            </w:pPr>
            <w:r>
              <w:t>Sat</w:t>
            </w:r>
          </w:p>
          <w:p w14:paraId="1B09FF9F" w14:textId="2CBDEB62" w:rsidR="00635B5E" w:rsidRDefault="00635B5E" w:rsidP="00E247F4">
            <w:pPr>
              <w:jc w:val="center"/>
            </w:pPr>
            <w:r>
              <w:t>PM</w:t>
            </w:r>
          </w:p>
          <w:p w14:paraId="2007A1AA" w14:textId="69A03F24" w:rsidR="00635B5E" w:rsidRDefault="00635B5E" w:rsidP="00E247F4">
            <w:pPr>
              <w:jc w:val="center"/>
            </w:pPr>
            <w:r>
              <w:t>C</w:t>
            </w:r>
          </w:p>
        </w:tc>
        <w:tc>
          <w:tcPr>
            <w:tcW w:w="630" w:type="dxa"/>
            <w:vAlign w:val="bottom"/>
          </w:tcPr>
          <w:p w14:paraId="5FD1BE3D" w14:textId="0997DE51" w:rsidR="00635B5E" w:rsidRDefault="00635B5E" w:rsidP="00E247F4">
            <w:pPr>
              <w:jc w:val="center"/>
            </w:pPr>
            <w:r>
              <w:t>Fur A</w:t>
            </w:r>
          </w:p>
        </w:tc>
        <w:tc>
          <w:tcPr>
            <w:tcW w:w="720" w:type="dxa"/>
            <w:vAlign w:val="bottom"/>
          </w:tcPr>
          <w:p w14:paraId="0C7C0EF1" w14:textId="29AF970F" w:rsidR="00635B5E" w:rsidRDefault="00635B5E" w:rsidP="00E247F4">
            <w:pPr>
              <w:jc w:val="center"/>
            </w:pPr>
            <w:r>
              <w:t>Fur B</w:t>
            </w:r>
          </w:p>
        </w:tc>
        <w:tc>
          <w:tcPr>
            <w:tcW w:w="630" w:type="dxa"/>
            <w:vAlign w:val="bottom"/>
          </w:tcPr>
          <w:p w14:paraId="0E55F2CB" w14:textId="1E4298F6" w:rsidR="00635B5E" w:rsidRDefault="00635B5E" w:rsidP="00E247F4">
            <w:pPr>
              <w:jc w:val="center"/>
            </w:pPr>
            <w:r>
              <w:t>Fur C</w:t>
            </w:r>
          </w:p>
        </w:tc>
      </w:tr>
      <w:tr w:rsidR="00635B5E" w14:paraId="2F2AF767" w14:textId="77777777" w:rsidTr="00635B5E">
        <w:tc>
          <w:tcPr>
            <w:tcW w:w="499" w:type="dxa"/>
            <w:vAlign w:val="center"/>
          </w:tcPr>
          <w:p w14:paraId="253F0D35" w14:textId="5AC083D2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</w:t>
            </w:r>
          </w:p>
        </w:tc>
        <w:tc>
          <w:tcPr>
            <w:tcW w:w="1856" w:type="dxa"/>
            <w:vAlign w:val="center"/>
          </w:tcPr>
          <w:p w14:paraId="7EEA6691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016DD15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D0502CB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7449202D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464627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36204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4F444C4" w14:textId="0CCBC4FC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6775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9FEF0C9" w14:textId="5F5C345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441808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74684A33" w14:textId="78ECFA9F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051332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FF3780B" w14:textId="0239B83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06076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1A511F08" w14:textId="1A004A9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2861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35203200" w14:textId="4DD1EA0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341624DE" w14:textId="77777777" w:rsidTr="00635B5E">
        <w:tc>
          <w:tcPr>
            <w:tcW w:w="499" w:type="dxa"/>
            <w:vAlign w:val="center"/>
          </w:tcPr>
          <w:p w14:paraId="1E61F63F" w14:textId="268DFC03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2</w:t>
            </w:r>
          </w:p>
        </w:tc>
        <w:tc>
          <w:tcPr>
            <w:tcW w:w="1856" w:type="dxa"/>
            <w:vAlign w:val="center"/>
          </w:tcPr>
          <w:p w14:paraId="2F30A1D5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77BD452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33124AF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5FD304A7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D665E7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0578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923E466" w14:textId="4A991C1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559944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70FE1D1B" w14:textId="1DFD2281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23388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5FAF7EFB" w14:textId="3D50270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554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AA74BDB" w14:textId="3E694AB5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13066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F16073F" w14:textId="5FF48AAF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03595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7B20CAEF" w14:textId="6C331FF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471F2084" w14:textId="77777777" w:rsidTr="00635B5E">
        <w:tc>
          <w:tcPr>
            <w:tcW w:w="499" w:type="dxa"/>
            <w:vAlign w:val="center"/>
          </w:tcPr>
          <w:p w14:paraId="50911DCE" w14:textId="3009C812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3</w:t>
            </w:r>
          </w:p>
        </w:tc>
        <w:tc>
          <w:tcPr>
            <w:tcW w:w="1856" w:type="dxa"/>
            <w:vAlign w:val="center"/>
          </w:tcPr>
          <w:p w14:paraId="6A315AC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0274503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43356814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72E69FE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491738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57566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97B5230" w14:textId="5D29BBC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41860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B0CD4F9" w14:textId="36012A6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14000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65356FB" w14:textId="7B983971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792284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63CC536" w14:textId="5FC8192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031010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4665CEC" w14:textId="7733F5BF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204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60774F7" w14:textId="3F19F87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2EF2EAAF" w14:textId="77777777" w:rsidTr="00635B5E">
        <w:tc>
          <w:tcPr>
            <w:tcW w:w="499" w:type="dxa"/>
            <w:vAlign w:val="center"/>
          </w:tcPr>
          <w:p w14:paraId="102F3A4D" w14:textId="024D313C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4</w:t>
            </w:r>
          </w:p>
        </w:tc>
        <w:tc>
          <w:tcPr>
            <w:tcW w:w="1856" w:type="dxa"/>
            <w:vAlign w:val="center"/>
          </w:tcPr>
          <w:p w14:paraId="7EDC675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6875B731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701C85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6A70716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6BB392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24437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01F8344" w14:textId="5EE8951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80247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33FBABF5" w14:textId="7843D60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68265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5900B131" w14:textId="42A2434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88301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0A9A80D1" w14:textId="5CD763E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5373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44C877F" w14:textId="1E8F627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994332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6F70E77" w14:textId="1E50EDF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4EF048F0" w14:textId="77777777" w:rsidTr="00635B5E">
        <w:tc>
          <w:tcPr>
            <w:tcW w:w="499" w:type="dxa"/>
            <w:vAlign w:val="center"/>
          </w:tcPr>
          <w:p w14:paraId="3822144A" w14:textId="66668457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5</w:t>
            </w:r>
          </w:p>
        </w:tc>
        <w:tc>
          <w:tcPr>
            <w:tcW w:w="1856" w:type="dxa"/>
            <w:vAlign w:val="center"/>
          </w:tcPr>
          <w:p w14:paraId="0E71371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285C6AB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C77C3A0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1998D1B4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6B1B48B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928474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26C8341" w14:textId="1670D08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58913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7F4351F" w14:textId="1C703F9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7299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4EA6BE4D" w14:textId="5F0D790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73407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DDF7A38" w14:textId="366A470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75447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3160A5EA" w14:textId="690C85D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5452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3C9C751" w14:textId="2E6152A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220115E5" w14:textId="77777777" w:rsidTr="00635B5E">
        <w:tc>
          <w:tcPr>
            <w:tcW w:w="499" w:type="dxa"/>
            <w:vAlign w:val="center"/>
          </w:tcPr>
          <w:p w14:paraId="732B0935" w14:textId="05EFEAA2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6</w:t>
            </w:r>
          </w:p>
        </w:tc>
        <w:tc>
          <w:tcPr>
            <w:tcW w:w="1856" w:type="dxa"/>
            <w:vAlign w:val="center"/>
          </w:tcPr>
          <w:p w14:paraId="550D374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770E96E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05BFFC4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313DFA0C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1AE786D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33097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E6ED197" w14:textId="70DA8A95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47681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1C6B5D35" w14:textId="0945FA6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7144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5DE37B71" w14:textId="7F95BC6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8199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7B0378EF" w14:textId="76D578BC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8927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4F4375B0" w14:textId="122D9029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49874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A06CD5B" w14:textId="64485426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5FF53F23" w14:textId="77777777" w:rsidTr="00635B5E">
        <w:tc>
          <w:tcPr>
            <w:tcW w:w="499" w:type="dxa"/>
            <w:vAlign w:val="center"/>
          </w:tcPr>
          <w:p w14:paraId="1EB1B302" w14:textId="6008F7FB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7</w:t>
            </w:r>
          </w:p>
        </w:tc>
        <w:tc>
          <w:tcPr>
            <w:tcW w:w="1856" w:type="dxa"/>
            <w:vAlign w:val="center"/>
          </w:tcPr>
          <w:p w14:paraId="222D0BC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35297FAD" w14:textId="045F461C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413D40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57BA1BFC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9D06DAA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369505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A08C5C0" w14:textId="17A81E3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8643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D970521" w14:textId="604D2745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55720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5ACAD8A" w14:textId="15129DD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318110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4C8A45D9" w14:textId="4C921B0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34935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FA670F1" w14:textId="0A3CC45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5238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F47C8F5" w14:textId="3CA60370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1C1BFE95" w14:textId="77777777" w:rsidTr="00635B5E">
        <w:tc>
          <w:tcPr>
            <w:tcW w:w="499" w:type="dxa"/>
            <w:vAlign w:val="center"/>
          </w:tcPr>
          <w:p w14:paraId="5E83FD47" w14:textId="531E3BB0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8</w:t>
            </w:r>
          </w:p>
        </w:tc>
        <w:tc>
          <w:tcPr>
            <w:tcW w:w="1856" w:type="dxa"/>
            <w:vAlign w:val="center"/>
          </w:tcPr>
          <w:p w14:paraId="0898654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597268DA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52D4A0A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057E291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FC2250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32894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8CD2B4A" w14:textId="60CC6F51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65962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12026E15" w14:textId="3AD5486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09615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245D7F3" w14:textId="4B4431D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44272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4C7A4138" w14:textId="7495714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333059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924E72D" w14:textId="0FED8ADC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88346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7C56E0E" w14:textId="0E5E3ED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6620291C" w14:textId="77777777" w:rsidTr="00635B5E">
        <w:tc>
          <w:tcPr>
            <w:tcW w:w="499" w:type="dxa"/>
            <w:vAlign w:val="center"/>
          </w:tcPr>
          <w:p w14:paraId="79025864" w14:textId="49E4B12B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9</w:t>
            </w:r>
          </w:p>
        </w:tc>
        <w:tc>
          <w:tcPr>
            <w:tcW w:w="1856" w:type="dxa"/>
            <w:vAlign w:val="center"/>
          </w:tcPr>
          <w:p w14:paraId="6A05F25B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012F7AFC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58DB492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7855002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FF3EFE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001314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66B1917" w14:textId="7006FA8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83792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5AE4A1E" w14:textId="4311529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11481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1A5E34AC" w14:textId="5A239C1C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13305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B1760CF" w14:textId="5DF5504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307128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3AE9B320" w14:textId="239673B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90077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3289A8DE" w14:textId="1B351280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0C0D73E2" w14:textId="77777777" w:rsidTr="00635B5E">
        <w:tc>
          <w:tcPr>
            <w:tcW w:w="499" w:type="dxa"/>
            <w:vAlign w:val="center"/>
          </w:tcPr>
          <w:p w14:paraId="7AD5F68D" w14:textId="393F4FE0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0</w:t>
            </w:r>
          </w:p>
        </w:tc>
        <w:tc>
          <w:tcPr>
            <w:tcW w:w="1856" w:type="dxa"/>
            <w:vAlign w:val="center"/>
          </w:tcPr>
          <w:p w14:paraId="7D608830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7B559B2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1E2D77B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5157686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14CE99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138340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BD20389" w14:textId="1C9EFE4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55850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32DE66A0" w14:textId="20351BC9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7977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1913E962" w14:textId="2C33EF0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311364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BED259A" w14:textId="3CEEF77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44814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43C845FC" w14:textId="62E649F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3833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7531A17F" w14:textId="3D90AAB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1B9B567D" w14:textId="77777777" w:rsidTr="00635B5E">
        <w:tc>
          <w:tcPr>
            <w:tcW w:w="499" w:type="dxa"/>
            <w:vAlign w:val="center"/>
          </w:tcPr>
          <w:p w14:paraId="7B236A8F" w14:textId="7EA8637D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1</w:t>
            </w:r>
          </w:p>
        </w:tc>
        <w:tc>
          <w:tcPr>
            <w:tcW w:w="1856" w:type="dxa"/>
            <w:vAlign w:val="center"/>
          </w:tcPr>
          <w:p w14:paraId="18BBD867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7969A2FC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49E86E5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30A9E804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136BFB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890855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043614F" w14:textId="321BB85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626339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43F90388" w14:textId="5B7582E9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093862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430942E3" w14:textId="093055D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3187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557C712" w14:textId="2B57523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68557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37CD7C1" w14:textId="66688AE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471599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076DD544" w14:textId="45F3912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22E1DFCC" w14:textId="77777777" w:rsidTr="00635B5E">
        <w:tc>
          <w:tcPr>
            <w:tcW w:w="499" w:type="dxa"/>
            <w:vAlign w:val="center"/>
          </w:tcPr>
          <w:p w14:paraId="3151C982" w14:textId="48C04521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2</w:t>
            </w:r>
          </w:p>
        </w:tc>
        <w:tc>
          <w:tcPr>
            <w:tcW w:w="1856" w:type="dxa"/>
            <w:vAlign w:val="center"/>
          </w:tcPr>
          <w:p w14:paraId="29AC60BC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5507E45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2ACFA17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7A7327FA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ED18D6B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654841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7E171A6" w14:textId="267BB359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40436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4ED1EDF5" w14:textId="2356A4A8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18425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6A2A51F" w14:textId="1F8F0040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1157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08A57D4B" w14:textId="722ADF8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488161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4FC4505B" w14:textId="0366B286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478960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394B900C" w14:textId="51ADDC5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0D1D55A3" w14:textId="77777777" w:rsidTr="00635B5E">
        <w:tc>
          <w:tcPr>
            <w:tcW w:w="499" w:type="dxa"/>
            <w:vAlign w:val="center"/>
          </w:tcPr>
          <w:p w14:paraId="4E535ADE" w14:textId="20A12EB8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3</w:t>
            </w:r>
          </w:p>
        </w:tc>
        <w:tc>
          <w:tcPr>
            <w:tcW w:w="1856" w:type="dxa"/>
            <w:vAlign w:val="center"/>
          </w:tcPr>
          <w:p w14:paraId="6ED1D49B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02D635F9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EE14814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53971111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576960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449324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9747AA5" w14:textId="2756AE61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78879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491C2CA" w14:textId="77DC39E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743635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76EA97B8" w14:textId="69215EA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476226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0CB73F8" w14:textId="1BA108CC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733362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382CA9F7" w14:textId="1E1D3C2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735357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4813D67" w14:textId="3CF742F2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32B11BC3" w14:textId="77777777" w:rsidTr="00635B5E">
        <w:tc>
          <w:tcPr>
            <w:tcW w:w="499" w:type="dxa"/>
            <w:vAlign w:val="center"/>
          </w:tcPr>
          <w:p w14:paraId="396B110D" w14:textId="628208E2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4</w:t>
            </w:r>
          </w:p>
        </w:tc>
        <w:tc>
          <w:tcPr>
            <w:tcW w:w="1856" w:type="dxa"/>
            <w:vAlign w:val="center"/>
          </w:tcPr>
          <w:p w14:paraId="5B79FA76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718A596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6395C59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03CB5DED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BDEF58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203263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596B95D" w14:textId="4622292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38734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25208AA" w14:textId="1EEA4318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140100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0234079" w14:textId="61F0C06E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97863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636D05D9" w14:textId="19467F7D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986545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68862FE5" w14:textId="62AD5EE4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375400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7EE85927" w14:textId="197C8D8F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1A396972" w14:textId="77777777" w:rsidTr="00635B5E">
        <w:tc>
          <w:tcPr>
            <w:tcW w:w="499" w:type="dxa"/>
            <w:vAlign w:val="center"/>
          </w:tcPr>
          <w:p w14:paraId="4F82E593" w14:textId="3B4DC6F9" w:rsidR="00635B5E" w:rsidRPr="00B96532" w:rsidRDefault="00635B5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5</w:t>
            </w:r>
          </w:p>
        </w:tc>
        <w:tc>
          <w:tcPr>
            <w:tcW w:w="1856" w:type="dxa"/>
            <w:vAlign w:val="center"/>
          </w:tcPr>
          <w:p w14:paraId="6BAE1B28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</w:tcPr>
          <w:p w14:paraId="1154B6C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vAlign w:val="center"/>
          </w:tcPr>
          <w:p w14:paraId="79F5DE9D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5" w:type="dxa"/>
            <w:vAlign w:val="center"/>
          </w:tcPr>
          <w:p w14:paraId="686A2ECF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C92AC1E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327565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3E215A0D" w14:textId="4A816825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4327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20887340" w14:textId="36873746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668637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DBA1F84" w14:textId="3828FAAB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127918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5857C672" w14:textId="3B87E6FA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61455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3A64E5CC" w14:textId="18BE6923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264687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</w:tcPr>
              <w:p w14:paraId="4BD0898B" w14:textId="5C07FC17" w:rsidR="00635B5E" w:rsidRPr="00E247F4" w:rsidRDefault="00635B5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35B5E" w14:paraId="1389CF39" w14:textId="77777777" w:rsidTr="00635B5E">
        <w:tc>
          <w:tcPr>
            <w:tcW w:w="499" w:type="dxa"/>
            <w:shd w:val="clear" w:color="auto" w:fill="E7E6E6" w:themeFill="background2"/>
          </w:tcPr>
          <w:p w14:paraId="278F0CFD" w14:textId="77777777" w:rsidR="00635B5E" w:rsidRDefault="00635B5E" w:rsidP="00E247F4">
            <w:pPr>
              <w:jc w:val="center"/>
            </w:pPr>
          </w:p>
        </w:tc>
        <w:tc>
          <w:tcPr>
            <w:tcW w:w="1856" w:type="dxa"/>
            <w:shd w:val="clear" w:color="auto" w:fill="E7E6E6" w:themeFill="background2"/>
            <w:vAlign w:val="center"/>
          </w:tcPr>
          <w:p w14:paraId="35F1FFD5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0" w:type="dxa"/>
            <w:shd w:val="clear" w:color="auto" w:fill="E7E6E6" w:themeFill="background2"/>
            <w:vAlign w:val="center"/>
          </w:tcPr>
          <w:p w14:paraId="1FF05184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E7E6E6" w:themeFill="background2"/>
            <w:vAlign w:val="center"/>
          </w:tcPr>
          <w:p w14:paraId="61740533" w14:textId="77777777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gridSpan w:val="2"/>
            <w:vAlign w:val="center"/>
          </w:tcPr>
          <w:p w14:paraId="66201741" w14:textId="0E6C4E88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810" w:type="dxa"/>
          </w:tcPr>
          <w:p w14:paraId="587C6032" w14:textId="3A5B2D10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68346FD" w14:textId="74F9269B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6547362B" w14:textId="754C41F2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7F5FCCA" w14:textId="19B69263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32EFC42D" w14:textId="4B74EC15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345B051" w14:textId="7EFD5A35" w:rsidR="00635B5E" w:rsidRPr="00E247F4" w:rsidRDefault="00635B5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97F79D" w14:textId="77777777" w:rsidR="00E247F4" w:rsidRDefault="00E247F4" w:rsidP="00E247F4">
      <w:pPr>
        <w:jc w:val="center"/>
      </w:pPr>
    </w:p>
    <w:p w14:paraId="593BA085" w14:textId="7405719D" w:rsidR="00E247F4" w:rsidRDefault="00E247F4" w:rsidP="00E247F4">
      <w:pPr>
        <w:jc w:val="center"/>
      </w:pPr>
    </w:p>
    <w:p w14:paraId="0FE47F8F" w14:textId="2F0DB6CE" w:rsidR="00E247F4" w:rsidRDefault="00E247F4" w:rsidP="00E247F4">
      <w:pPr>
        <w:rPr>
          <w:sz w:val="20"/>
          <w:szCs w:val="20"/>
        </w:rPr>
      </w:pPr>
      <w:r w:rsidRPr="00E247F4">
        <w:rPr>
          <w:sz w:val="20"/>
          <w:szCs w:val="20"/>
        </w:rPr>
        <w:t xml:space="preserve">By means of entry, I acknowledge and accept the risks associated with Covid and </w:t>
      </w:r>
      <w:proofErr w:type="gramStart"/>
      <w:r w:rsidRPr="00E247F4">
        <w:rPr>
          <w:sz w:val="20"/>
          <w:szCs w:val="20"/>
        </w:rPr>
        <w:t>RHDv2, and</w:t>
      </w:r>
      <w:proofErr w:type="gramEnd"/>
      <w:r w:rsidRPr="00E247F4">
        <w:rPr>
          <w:sz w:val="20"/>
          <w:szCs w:val="20"/>
        </w:rPr>
        <w:t xml:space="preserve"> will hold harmless all members of the </w:t>
      </w:r>
      <w:proofErr w:type="spellStart"/>
      <w:r w:rsidR="005F5CB5">
        <w:rPr>
          <w:sz w:val="20"/>
          <w:szCs w:val="20"/>
        </w:rPr>
        <w:t>TRBA</w:t>
      </w:r>
      <w:proofErr w:type="spellEnd"/>
      <w:r w:rsidRPr="00E247F4">
        <w:rPr>
          <w:sz w:val="20"/>
          <w:szCs w:val="20"/>
        </w:rPr>
        <w:t xml:space="preserve"> Team. I will follow all regulations as set forth by the City, County, State and National mandates for Covid Protection &amp;   by the ARBA for RHDv2.</w:t>
      </w:r>
    </w:p>
    <w:p w14:paraId="17E0B95D" w14:textId="494C322D" w:rsidR="00B96532" w:rsidRDefault="00B96532" w:rsidP="00E247F4">
      <w:pPr>
        <w:rPr>
          <w:sz w:val="20"/>
          <w:szCs w:val="20"/>
        </w:rPr>
      </w:pPr>
    </w:p>
    <w:p w14:paraId="0B2DB647" w14:textId="1442D8E2" w:rsidR="00B96532" w:rsidRPr="00E247F4" w:rsidRDefault="00B96532" w:rsidP="00E247F4">
      <w:pPr>
        <w:rPr>
          <w:sz w:val="20"/>
          <w:szCs w:val="20"/>
        </w:rPr>
      </w:pPr>
    </w:p>
    <w:sectPr w:rsidR="00B96532" w:rsidRPr="00E247F4" w:rsidSect="00E247F4">
      <w:pgSz w:w="12240" w:h="15840"/>
      <w:pgMar w:top="1152" w:right="576" w:bottom="100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K0sDC1tDSzNDNS0lEKTi0uzszPAykwqQUAB7Ia6CwAAAA="/>
  </w:docVars>
  <w:rsids>
    <w:rsidRoot w:val="00E247F4"/>
    <w:rsid w:val="000740EC"/>
    <w:rsid w:val="003205B1"/>
    <w:rsid w:val="005F5CB5"/>
    <w:rsid w:val="00635B5E"/>
    <w:rsid w:val="007F4FBA"/>
    <w:rsid w:val="00B96532"/>
    <w:rsid w:val="00D30F4E"/>
    <w:rsid w:val="00D81254"/>
    <w:rsid w:val="00DA24E9"/>
    <w:rsid w:val="00E247F4"/>
    <w:rsid w:val="00EE5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CF463"/>
  <w15:chartTrackingRefBased/>
  <w15:docId w15:val="{D8F1542C-6205-4269-8C4F-5570286EA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color w:val="232323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4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247F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35B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B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Tondre, P.E., RAS</dc:creator>
  <cp:keywords/>
  <dc:description/>
  <cp:lastModifiedBy>Jeff Tondre</cp:lastModifiedBy>
  <cp:revision>2</cp:revision>
  <dcterms:created xsi:type="dcterms:W3CDTF">2023-11-27T02:27:00Z</dcterms:created>
  <dcterms:modified xsi:type="dcterms:W3CDTF">2023-11-27T02:27:00Z</dcterms:modified>
</cp:coreProperties>
</file>